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F28B" w14:textId="2785F6B0" w:rsidR="001E5848" w:rsidRPr="00BE5EB7" w:rsidRDefault="00E2527D">
      <w:pPr>
        <w:rPr>
          <w:b/>
          <w:bCs/>
        </w:rPr>
      </w:pPr>
      <w:r w:rsidRPr="00BE5EB7">
        <w:rPr>
          <w:b/>
          <w:bCs/>
        </w:rPr>
        <w:t>Q1)</w:t>
      </w:r>
    </w:p>
    <w:p w14:paraId="3F4B7167" w14:textId="12B3F93A" w:rsidR="00E2527D" w:rsidRPr="00E2527D" w:rsidRDefault="00E2527D">
      <w:pPr>
        <w:rPr>
          <w:b/>
          <w:bCs/>
          <w:sz w:val="28"/>
          <w:szCs w:val="24"/>
          <w:u w:val="single"/>
        </w:rPr>
      </w:pPr>
      <w:r w:rsidRPr="00E2527D">
        <w:rPr>
          <w:b/>
          <w:bCs/>
          <w:sz w:val="28"/>
          <w:szCs w:val="24"/>
          <w:u w:val="single"/>
        </w:rPr>
        <w:t>Python features used in the code:</w:t>
      </w:r>
    </w:p>
    <w:p w14:paraId="6A2DDD62" w14:textId="7CDCDAA3" w:rsidR="00E2527D" w:rsidRPr="00E2527D" w:rsidRDefault="00E2527D" w:rsidP="00E2527D">
      <w:r w:rsidRPr="00E2527D">
        <w:rPr>
          <w:b/>
          <w:bCs/>
        </w:rPr>
        <w:t>List</w:t>
      </w:r>
      <w:r w:rsidRPr="00E2527D">
        <w:t xml:space="preserve">: The </w:t>
      </w:r>
      <w:proofErr w:type="spellStart"/>
      <w:r w:rsidRPr="00E2527D">
        <w:t>sales_data</w:t>
      </w:r>
      <w:proofErr w:type="spellEnd"/>
      <w:r w:rsidRPr="00E2527D">
        <w:t xml:space="preserve"> is a list of tuples.</w:t>
      </w:r>
    </w:p>
    <w:p w14:paraId="2CB63024" w14:textId="4FB5647C" w:rsidR="00E2527D" w:rsidRPr="00E2527D" w:rsidRDefault="00E2527D" w:rsidP="00E2527D">
      <w:r w:rsidRPr="00E2527D">
        <w:rPr>
          <w:b/>
          <w:bCs/>
        </w:rPr>
        <w:t>Tuple</w:t>
      </w:r>
      <w:r w:rsidRPr="00E2527D">
        <w:t xml:space="preserve">: Each tuple in the </w:t>
      </w:r>
      <w:proofErr w:type="spellStart"/>
      <w:r w:rsidRPr="00E2527D">
        <w:t>sales_data</w:t>
      </w:r>
      <w:proofErr w:type="spellEnd"/>
      <w:r w:rsidRPr="00E2527D">
        <w:t xml:space="preserve"> list contains the name of an employee as a string (the first element of the tuple), and their sales data as an integer (the second element of the tuple).</w:t>
      </w:r>
    </w:p>
    <w:p w14:paraId="0EA36B89" w14:textId="42CD0E96" w:rsidR="00E2527D" w:rsidRPr="00E2527D" w:rsidRDefault="00E2527D" w:rsidP="00E2527D">
      <w:r w:rsidRPr="00E2527D">
        <w:rPr>
          <w:b/>
          <w:bCs/>
        </w:rPr>
        <w:t>List comprehension</w:t>
      </w:r>
      <w:r w:rsidRPr="00E2527D">
        <w:t xml:space="preserve">: The </w:t>
      </w:r>
      <w:proofErr w:type="spellStart"/>
      <w:r w:rsidRPr="00E2527D">
        <w:t>bonus_eligible</w:t>
      </w:r>
      <w:proofErr w:type="spellEnd"/>
      <w:r w:rsidRPr="00E2527D">
        <w:t xml:space="preserve"> list is created using a list comprehension, which is a compact way of creating a list based on another list or other </w:t>
      </w:r>
      <w:proofErr w:type="spellStart"/>
      <w:r w:rsidRPr="00E2527D">
        <w:t>iterable</w:t>
      </w:r>
      <w:proofErr w:type="spellEnd"/>
      <w:r w:rsidRPr="00E2527D">
        <w:t>.</w:t>
      </w:r>
    </w:p>
    <w:p w14:paraId="5DE27870" w14:textId="036E8ABC" w:rsidR="00E2527D" w:rsidRPr="00E2527D" w:rsidRDefault="00E2527D" w:rsidP="00E2527D">
      <w:r w:rsidRPr="00E2527D">
        <w:rPr>
          <w:b/>
          <w:bCs/>
        </w:rPr>
        <w:t>Conditional statement</w:t>
      </w:r>
      <w:r w:rsidRPr="00E2527D">
        <w:t xml:space="preserve">: The list comprehension includes a conditional statement that filters out employees who have not met the sales target. Only employees whose sales are greater than or equal to 100000 will be included in the </w:t>
      </w:r>
      <w:proofErr w:type="spellStart"/>
      <w:r w:rsidRPr="00E2527D">
        <w:t>bonus_eligible</w:t>
      </w:r>
      <w:proofErr w:type="spellEnd"/>
      <w:r w:rsidRPr="00E2527D">
        <w:t xml:space="preserve"> list.</w:t>
      </w:r>
    </w:p>
    <w:p w14:paraId="77B9B54C" w14:textId="5433429E" w:rsidR="00E2527D" w:rsidRDefault="00E2527D" w:rsidP="00E2527D">
      <w:r w:rsidRPr="00E2527D">
        <w:rPr>
          <w:b/>
          <w:bCs/>
        </w:rPr>
        <w:t>Print statement</w:t>
      </w:r>
      <w:r w:rsidRPr="00E2527D">
        <w:t>: The final line of the code uses the print function to display the list of bonus-eligible employees.</w:t>
      </w:r>
    </w:p>
    <w:p w14:paraId="09AA81F6" w14:textId="2922187D" w:rsidR="00E2527D" w:rsidRPr="00E2527D" w:rsidRDefault="00E2527D" w:rsidP="00E2527D">
      <w:pPr>
        <w:rPr>
          <w:b/>
          <w:bCs/>
          <w:sz w:val="28"/>
          <w:szCs w:val="24"/>
          <w:u w:val="single"/>
        </w:rPr>
      </w:pPr>
      <w:r w:rsidRPr="00E2527D">
        <w:rPr>
          <w:b/>
          <w:bCs/>
          <w:sz w:val="28"/>
          <w:szCs w:val="24"/>
          <w:u w:val="single"/>
        </w:rPr>
        <w:t>Explanation:</w:t>
      </w:r>
    </w:p>
    <w:p w14:paraId="01959910" w14:textId="7870063E" w:rsidR="00E2527D" w:rsidRDefault="00E2527D" w:rsidP="00E2527D">
      <w:r>
        <w:t xml:space="preserve">The code creates a list of sales data for employees and then uses list comprehension to filter out employees who have met a certain </w:t>
      </w:r>
      <w:proofErr w:type="gramStart"/>
      <w:r>
        <w:t>sales target, and</w:t>
      </w:r>
      <w:proofErr w:type="gramEnd"/>
      <w:r>
        <w:t xml:space="preserve"> returns a list of bonus-eligible employees.</w:t>
      </w:r>
    </w:p>
    <w:p w14:paraId="631DA346" w14:textId="57E07CBE" w:rsidR="00E2527D" w:rsidRDefault="00E2527D" w:rsidP="00E2527D">
      <w:r>
        <w:t>The sales data is stored in a list of tuples, where each tuple contains the name of an employee and their sales data.</w:t>
      </w:r>
    </w:p>
    <w:p w14:paraId="3A964483" w14:textId="27A72B90" w:rsidR="00E2527D" w:rsidRDefault="00E2527D" w:rsidP="00E2527D">
      <w:r>
        <w:t xml:space="preserve">The list comprehension iterates over each tuple in the </w:t>
      </w:r>
      <w:proofErr w:type="spellStart"/>
      <w:r>
        <w:t>sales_data</w:t>
      </w:r>
      <w:proofErr w:type="spellEnd"/>
      <w:r>
        <w:t xml:space="preserve"> list and checks if the employee's sales data is greater than or equal to 100,000. If the employee has met the target, their name is added to the </w:t>
      </w:r>
      <w:proofErr w:type="spellStart"/>
      <w:r>
        <w:t>bonus_eligible</w:t>
      </w:r>
      <w:proofErr w:type="spellEnd"/>
      <w:r>
        <w:t xml:space="preserve"> list using the </w:t>
      </w:r>
      <w:proofErr w:type="gramStart"/>
      <w:r>
        <w:t>employee[</w:t>
      </w:r>
      <w:proofErr w:type="gramEnd"/>
      <w:r>
        <w:t>0] expression.</w:t>
      </w:r>
    </w:p>
    <w:p w14:paraId="57C1079A" w14:textId="28689001" w:rsidR="00E2527D" w:rsidRPr="00E2527D" w:rsidRDefault="00E2527D" w:rsidP="00E2527D">
      <w:r w:rsidRPr="00E2527D">
        <w:drawing>
          <wp:anchor distT="0" distB="0" distL="114300" distR="114300" simplePos="0" relativeHeight="251658240" behindDoc="1" locked="0" layoutInCell="1" allowOverlap="1" wp14:anchorId="1CB46ED9" wp14:editId="327AF6DF">
            <wp:simplePos x="0" y="0"/>
            <wp:positionH relativeFrom="column">
              <wp:posOffset>-91440</wp:posOffset>
            </wp:positionH>
            <wp:positionV relativeFrom="paragraph">
              <wp:posOffset>302260</wp:posOffset>
            </wp:positionV>
            <wp:extent cx="5943600" cy="2369185"/>
            <wp:effectExtent l="0" t="0" r="0" b="0"/>
            <wp:wrapTight wrapText="bothSides">
              <wp:wrapPolygon edited="0">
                <wp:start x="0" y="0"/>
                <wp:lineTo x="0" y="21363"/>
                <wp:lineTo x="21531" y="21363"/>
                <wp:lineTo x="21531"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anchor>
        </w:drawing>
      </w:r>
      <w:r>
        <w:t xml:space="preserve">Finally, the </w:t>
      </w:r>
      <w:proofErr w:type="spellStart"/>
      <w:r>
        <w:t>bonus_eligible</w:t>
      </w:r>
      <w:proofErr w:type="spellEnd"/>
      <w:r>
        <w:t xml:space="preserve"> list is printed using the print statement.</w:t>
      </w:r>
    </w:p>
    <w:p w14:paraId="31CF3175" w14:textId="3FB35FFD" w:rsidR="00E2527D" w:rsidRDefault="00E2527D" w:rsidP="00E2527D">
      <w:r>
        <w:lastRenderedPageBreak/>
        <w:t>Q2)</w:t>
      </w:r>
      <w:r w:rsidR="0049701D">
        <w:t xml:space="preserve"> a)</w:t>
      </w:r>
    </w:p>
    <w:p w14:paraId="78337104" w14:textId="3AFDBC0D" w:rsidR="0049701D" w:rsidRPr="0049701D" w:rsidRDefault="0049701D" w:rsidP="0049701D">
      <w:pPr>
        <w:rPr>
          <w:b/>
          <w:bCs/>
          <w:sz w:val="28"/>
          <w:szCs w:val="24"/>
        </w:rPr>
      </w:pPr>
      <w:r w:rsidRPr="0049701D">
        <w:rPr>
          <w:b/>
          <w:bCs/>
          <w:sz w:val="28"/>
          <w:szCs w:val="24"/>
        </w:rPr>
        <w:t>Python features used in the code:</w:t>
      </w:r>
    </w:p>
    <w:p w14:paraId="6883A528" w14:textId="77777777" w:rsidR="0049701D" w:rsidRDefault="0049701D" w:rsidP="0049701D"/>
    <w:p w14:paraId="191708D7" w14:textId="6705EEE1" w:rsidR="0049701D" w:rsidRDefault="0049701D" w:rsidP="0049701D">
      <w:r w:rsidRPr="0049701D">
        <w:rPr>
          <w:b/>
          <w:bCs/>
        </w:rPr>
        <w:t>Dictionary</w:t>
      </w:r>
      <w:r>
        <w:t xml:space="preserve">: The </w:t>
      </w:r>
      <w:proofErr w:type="spellStart"/>
      <w:r>
        <w:t>library_books</w:t>
      </w:r>
      <w:proofErr w:type="spellEnd"/>
      <w:r>
        <w:t xml:space="preserve"> is a dictionary that contains information about books. Each book is a key in the dictionary, and the corresponding value is a nested dictionary containing the author, publisher, and year of publication.</w:t>
      </w:r>
    </w:p>
    <w:p w14:paraId="539872AD" w14:textId="78260E77" w:rsidR="0049701D" w:rsidRDefault="0049701D" w:rsidP="0049701D">
      <w:r w:rsidRPr="0049701D">
        <w:rPr>
          <w:b/>
          <w:bCs/>
        </w:rPr>
        <w:t>Print statement</w:t>
      </w:r>
      <w:r>
        <w:t xml:space="preserve">: The print function is used to display the entire </w:t>
      </w:r>
      <w:proofErr w:type="spellStart"/>
      <w:r>
        <w:t>library_books</w:t>
      </w:r>
      <w:proofErr w:type="spellEnd"/>
      <w:r>
        <w:t xml:space="preserve"> dictionary.</w:t>
      </w:r>
    </w:p>
    <w:p w14:paraId="1693F2DF" w14:textId="1A743BC7" w:rsidR="0049701D" w:rsidRDefault="0049701D" w:rsidP="0049701D">
      <w:r>
        <w:t xml:space="preserve">So, the output of the code will be a string representation of the </w:t>
      </w:r>
      <w:proofErr w:type="spellStart"/>
      <w:r>
        <w:t>library_books</w:t>
      </w:r>
      <w:proofErr w:type="spellEnd"/>
      <w:r>
        <w:t xml:space="preserve"> dictionary, which will display information about the books in the library.</w:t>
      </w:r>
    </w:p>
    <w:p w14:paraId="71ACD58A" w14:textId="5C944FCE" w:rsidR="007C1779" w:rsidRDefault="00DB5EB0" w:rsidP="0049701D">
      <w:r w:rsidRPr="007C1779">
        <w:drawing>
          <wp:anchor distT="0" distB="0" distL="114300" distR="114300" simplePos="0" relativeHeight="251659264" behindDoc="1" locked="0" layoutInCell="1" allowOverlap="1" wp14:anchorId="0BC78B30" wp14:editId="4E4441C3">
            <wp:simplePos x="0" y="0"/>
            <wp:positionH relativeFrom="margin">
              <wp:posOffset>-312420</wp:posOffset>
            </wp:positionH>
            <wp:positionV relativeFrom="paragraph">
              <wp:posOffset>300990</wp:posOffset>
            </wp:positionV>
            <wp:extent cx="6586855" cy="3695700"/>
            <wp:effectExtent l="0" t="0" r="4445" b="0"/>
            <wp:wrapTight wrapText="bothSides">
              <wp:wrapPolygon edited="0">
                <wp:start x="0" y="0"/>
                <wp:lineTo x="0" y="21489"/>
                <wp:lineTo x="21552" y="21489"/>
                <wp:lineTo x="21552" y="0"/>
                <wp:lineTo x="0" y="0"/>
              </wp:wrapPolygon>
            </wp:wrapTight>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586855" cy="3695700"/>
                    </a:xfrm>
                    <a:prstGeom prst="rect">
                      <a:avLst/>
                    </a:prstGeom>
                  </pic:spPr>
                </pic:pic>
              </a:graphicData>
            </a:graphic>
            <wp14:sizeRelH relativeFrom="margin">
              <wp14:pctWidth>0</wp14:pctWidth>
            </wp14:sizeRelH>
            <wp14:sizeRelV relativeFrom="margin">
              <wp14:pctHeight>0</wp14:pctHeight>
            </wp14:sizeRelV>
          </wp:anchor>
        </w:drawing>
      </w:r>
    </w:p>
    <w:p w14:paraId="39499CFF" w14:textId="2C47E120" w:rsidR="007C1779" w:rsidRDefault="007C1779" w:rsidP="0049701D"/>
    <w:p w14:paraId="1A024DBA" w14:textId="77777777" w:rsidR="00DB5EB0" w:rsidRPr="00DB5EB0" w:rsidRDefault="00DB5EB0" w:rsidP="00DB5EB0"/>
    <w:p w14:paraId="0F70C39B" w14:textId="77777777" w:rsidR="00DB5EB0" w:rsidRPr="00DB5EB0" w:rsidRDefault="00DB5EB0" w:rsidP="00DB5EB0"/>
    <w:p w14:paraId="288A28D5" w14:textId="77777777" w:rsidR="00DB5EB0" w:rsidRPr="00DB5EB0" w:rsidRDefault="00DB5EB0" w:rsidP="00DB5EB0"/>
    <w:p w14:paraId="4850D4C7" w14:textId="77777777" w:rsidR="00DB5EB0" w:rsidRPr="00DB5EB0" w:rsidRDefault="00DB5EB0" w:rsidP="00DB5EB0"/>
    <w:p w14:paraId="7120027C" w14:textId="77777777" w:rsidR="00DB5EB0" w:rsidRDefault="00DB5EB0" w:rsidP="00DB5EB0"/>
    <w:p w14:paraId="0559B34B" w14:textId="77777777" w:rsidR="00DB5EB0" w:rsidRDefault="00DB5EB0" w:rsidP="00DB5EB0">
      <w:pPr>
        <w:sectPr w:rsidR="00DB5EB0">
          <w:pgSz w:w="12240" w:h="15840"/>
          <w:pgMar w:top="1440" w:right="1440" w:bottom="1440" w:left="1440" w:header="720" w:footer="720" w:gutter="0"/>
          <w:cols w:space="720"/>
          <w:docGrid w:linePitch="360"/>
        </w:sectPr>
      </w:pPr>
    </w:p>
    <w:p w14:paraId="35B881E0" w14:textId="7447F8C3" w:rsidR="00B349ED" w:rsidRDefault="00DB5EB0" w:rsidP="00DB5EB0">
      <w:r>
        <w:lastRenderedPageBreak/>
        <w:t>Q3)</w:t>
      </w:r>
      <w:r w:rsidR="00B349ED">
        <w:t xml:space="preserve"> </w:t>
      </w:r>
    </w:p>
    <w:p w14:paraId="36C04C92" w14:textId="77777777" w:rsidR="00B349ED" w:rsidRPr="00B349ED" w:rsidRDefault="00B349ED" w:rsidP="00B349ED">
      <w:pPr>
        <w:rPr>
          <w:b/>
          <w:bCs/>
          <w:sz w:val="28"/>
          <w:szCs w:val="24"/>
          <w:u w:val="single"/>
        </w:rPr>
      </w:pPr>
      <w:r w:rsidRPr="00B349ED">
        <w:rPr>
          <w:b/>
          <w:bCs/>
          <w:sz w:val="28"/>
          <w:szCs w:val="24"/>
          <w:u w:val="single"/>
        </w:rPr>
        <w:t>Python features used in the code:</w:t>
      </w:r>
    </w:p>
    <w:p w14:paraId="0B5635C6" w14:textId="68EF0C52" w:rsidR="00DB5EB0" w:rsidRDefault="00B349ED" w:rsidP="00DB5EB0">
      <w:r w:rsidRPr="00B349ED">
        <w:rPr>
          <w:b/>
          <w:bCs/>
        </w:rPr>
        <w:t>Dictionary</w:t>
      </w:r>
      <w:r w:rsidRPr="00B349ED">
        <w:t xml:space="preserve">: The </w:t>
      </w:r>
      <w:proofErr w:type="spellStart"/>
      <w:r w:rsidRPr="00B349ED">
        <w:t>library_books</w:t>
      </w:r>
      <w:proofErr w:type="spellEnd"/>
      <w:r w:rsidRPr="00B349ED">
        <w:t xml:space="preserve"> variable is a dictionary that contains information about books.</w:t>
      </w:r>
    </w:p>
    <w:p w14:paraId="63BF9E18" w14:textId="0F5FF342" w:rsidR="00B349ED" w:rsidRDefault="00B349ED" w:rsidP="00B349ED">
      <w:r w:rsidRPr="0049701D">
        <w:rPr>
          <w:b/>
          <w:bCs/>
        </w:rPr>
        <w:t>Print statement</w:t>
      </w:r>
      <w:r>
        <w:t xml:space="preserve">: The print function is used to display the </w:t>
      </w:r>
      <w:r>
        <w:t>outputs</w:t>
      </w:r>
      <w:r>
        <w:t>.</w:t>
      </w:r>
    </w:p>
    <w:p w14:paraId="0548797C" w14:textId="13D78112" w:rsidR="00B349ED" w:rsidRDefault="00B349ED" w:rsidP="00B349ED">
      <w:r w:rsidRPr="00B349ED">
        <w:rPr>
          <w:b/>
          <w:bCs/>
        </w:rPr>
        <w:t>Union</w:t>
      </w:r>
      <w:r>
        <w:t>: Union of two set</w:t>
      </w:r>
    </w:p>
    <w:p w14:paraId="2BAD3F83" w14:textId="0C914EE3" w:rsidR="00B349ED" w:rsidRDefault="00B349ED" w:rsidP="00B349ED">
      <w:r w:rsidRPr="00B349ED">
        <w:rPr>
          <w:b/>
          <w:bCs/>
        </w:rPr>
        <w:t>Intersection</w:t>
      </w:r>
      <w:r>
        <w:t>:</w:t>
      </w:r>
      <w:r w:rsidRPr="00B349ED">
        <w:t xml:space="preserve"> </w:t>
      </w:r>
      <w:r w:rsidRPr="00B349ED">
        <w:t>Intersection</w:t>
      </w:r>
      <w:r>
        <w:t xml:space="preserve"> of two sets</w:t>
      </w:r>
    </w:p>
    <w:p w14:paraId="4435C33C" w14:textId="77777777" w:rsidR="00B349ED" w:rsidRDefault="00B349ED" w:rsidP="00B349ED"/>
    <w:p w14:paraId="31BE7D83" w14:textId="77777777" w:rsidR="00B349ED" w:rsidRDefault="00B349ED" w:rsidP="00B349ED">
      <w:pPr>
        <w:rPr>
          <w:b/>
          <w:bCs/>
          <w:sz w:val="28"/>
          <w:szCs w:val="24"/>
          <w:u w:val="single"/>
        </w:rPr>
      </w:pPr>
      <w:r w:rsidRPr="00EB623A">
        <w:rPr>
          <w:b/>
          <w:bCs/>
          <w:sz w:val="28"/>
          <w:szCs w:val="24"/>
          <w:u w:val="single"/>
        </w:rPr>
        <w:t xml:space="preserve">Explanation </w:t>
      </w:r>
    </w:p>
    <w:p w14:paraId="2769A7A9" w14:textId="2D0B8DD7" w:rsidR="00B349ED" w:rsidRDefault="00B349ED" w:rsidP="00B349ED">
      <w:r>
        <w:t xml:space="preserve">The code defines a dictionary named </w:t>
      </w:r>
      <w:proofErr w:type="spellStart"/>
      <w:r>
        <w:t>library_books</w:t>
      </w:r>
      <w:proofErr w:type="spellEnd"/>
      <w:r>
        <w:t xml:space="preserve"> that contains information about books.</w:t>
      </w:r>
    </w:p>
    <w:p w14:paraId="2B3DC5DD" w14:textId="2F4D48FF" w:rsidR="00B349ED" w:rsidRDefault="00B349ED" w:rsidP="00B349ED">
      <w:r>
        <w:t xml:space="preserve">In part a), the entire dictionary is printed using the </w:t>
      </w:r>
      <w:proofErr w:type="gramStart"/>
      <w:r>
        <w:t>print(</w:t>
      </w:r>
      <w:proofErr w:type="gramEnd"/>
      <w:r>
        <w:t>) function.</w:t>
      </w:r>
    </w:p>
    <w:p w14:paraId="521BB51F" w14:textId="42F63AF3" w:rsidR="00B349ED" w:rsidRDefault="00B349ED" w:rsidP="00B349ED">
      <w:r>
        <w:t>In part b), a value from the dictionary is accessed by specifying its key. The author of "The Great Gatsby" is retrieved by accessing the value of the 'author' key within the dictionary for that book.</w:t>
      </w:r>
    </w:p>
    <w:p w14:paraId="01D8A96A" w14:textId="7B404DB9" w:rsidR="00B349ED" w:rsidRDefault="00B349ED" w:rsidP="00B349ED">
      <w:r>
        <w:t>In part c), the year of publication for "The Great Gatsby" is updated to 2022 using the same key-value syntax. The updated dictionary is then printed.</w:t>
      </w:r>
    </w:p>
    <w:p w14:paraId="2F4A019B" w14:textId="1BBDFFE5" w:rsidR="00B349ED" w:rsidRDefault="00B349ED" w:rsidP="00B349ED">
      <w:r>
        <w:t xml:space="preserve">In part d), a new key-value pair for the book "Animal Farm" is added to the </w:t>
      </w:r>
      <w:proofErr w:type="spellStart"/>
      <w:r>
        <w:t>library_books</w:t>
      </w:r>
      <w:proofErr w:type="spellEnd"/>
      <w:r>
        <w:t xml:space="preserve"> dictionary using the same syntax as in part c). The updated dictionary is then printed.</w:t>
      </w:r>
    </w:p>
    <w:p w14:paraId="563A7597" w14:textId="3371FCA8" w:rsidR="00B349ED" w:rsidRDefault="00B349ED" w:rsidP="00B349ED">
      <w:r>
        <w:t>In part e), the key-value pair for the book "To Kill a Mockingbird" is removed from the dictionary using the del statement, and the resulting dictionary is printed.</w:t>
      </w:r>
    </w:p>
    <w:p w14:paraId="0F75C330" w14:textId="73C08307" w:rsidR="00B349ED" w:rsidRPr="00B349ED" w:rsidRDefault="00B349ED" w:rsidP="00B349ED">
      <w:r>
        <w:t>Overall, the code demonstrates the basic operations of dictionary manipulation in Python, including dictionary creation, access, modification, addition of new key-value pairs, and deletion of key-value pairs.</w:t>
      </w:r>
    </w:p>
    <w:p w14:paraId="3238A68F" w14:textId="27CD6CF1" w:rsidR="00DB5EB0" w:rsidRDefault="00B349ED" w:rsidP="00DB5EB0">
      <w:r w:rsidRPr="00DB5EB0">
        <w:lastRenderedPageBreak/>
        <w:drawing>
          <wp:anchor distT="0" distB="0" distL="114300" distR="114300" simplePos="0" relativeHeight="251660288" behindDoc="1" locked="0" layoutInCell="1" allowOverlap="1" wp14:anchorId="194C72B8" wp14:editId="4982B7E5">
            <wp:simplePos x="0" y="0"/>
            <wp:positionH relativeFrom="column">
              <wp:posOffset>-251460</wp:posOffset>
            </wp:positionH>
            <wp:positionV relativeFrom="paragraph">
              <wp:posOffset>2121535</wp:posOffset>
            </wp:positionV>
            <wp:extent cx="5943600" cy="4552950"/>
            <wp:effectExtent l="0" t="0" r="0" b="0"/>
            <wp:wrapTight wrapText="bothSides">
              <wp:wrapPolygon edited="0">
                <wp:start x="0" y="0"/>
                <wp:lineTo x="0" y="21510"/>
                <wp:lineTo x="21531" y="21510"/>
                <wp:lineTo x="21531"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552950"/>
                    </a:xfrm>
                    <a:prstGeom prst="rect">
                      <a:avLst/>
                    </a:prstGeom>
                  </pic:spPr>
                </pic:pic>
              </a:graphicData>
            </a:graphic>
          </wp:anchor>
        </w:drawing>
      </w:r>
      <w:r w:rsidRPr="00DB5EB0">
        <w:drawing>
          <wp:anchor distT="0" distB="0" distL="114300" distR="114300" simplePos="0" relativeHeight="251661312" behindDoc="1" locked="0" layoutInCell="1" allowOverlap="1" wp14:anchorId="7F133CC2" wp14:editId="70933BBA">
            <wp:simplePos x="0" y="0"/>
            <wp:positionH relativeFrom="margin">
              <wp:posOffset>-251460</wp:posOffset>
            </wp:positionH>
            <wp:positionV relativeFrom="paragraph">
              <wp:posOffset>0</wp:posOffset>
            </wp:positionV>
            <wp:extent cx="5943600" cy="2125345"/>
            <wp:effectExtent l="0" t="0" r="0" b="8255"/>
            <wp:wrapTight wrapText="bothSides">
              <wp:wrapPolygon edited="0">
                <wp:start x="0" y="0"/>
                <wp:lineTo x="0" y="21490"/>
                <wp:lineTo x="21531" y="21490"/>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125345"/>
                    </a:xfrm>
                    <a:prstGeom prst="rect">
                      <a:avLst/>
                    </a:prstGeom>
                  </pic:spPr>
                </pic:pic>
              </a:graphicData>
            </a:graphic>
          </wp:anchor>
        </w:drawing>
      </w:r>
    </w:p>
    <w:p w14:paraId="3FF2A468" w14:textId="5B272066" w:rsidR="00EB623A" w:rsidRPr="00EB623A" w:rsidRDefault="00EB623A" w:rsidP="00EB623A"/>
    <w:p w14:paraId="0E1D9045" w14:textId="6AC878C1" w:rsidR="00EB623A" w:rsidRDefault="00EB623A" w:rsidP="00EB623A"/>
    <w:p w14:paraId="7D0723BD" w14:textId="77777777" w:rsidR="00EB623A" w:rsidRDefault="00EB623A" w:rsidP="00EB623A">
      <w:pPr>
        <w:sectPr w:rsidR="00EB623A">
          <w:pgSz w:w="12240" w:h="15840"/>
          <w:pgMar w:top="1440" w:right="1440" w:bottom="1440" w:left="1440" w:header="720" w:footer="720" w:gutter="0"/>
          <w:cols w:space="720"/>
          <w:docGrid w:linePitch="360"/>
        </w:sectPr>
      </w:pPr>
    </w:p>
    <w:p w14:paraId="3A004FF3" w14:textId="2929891E" w:rsidR="00EB623A" w:rsidRDefault="00EB623A" w:rsidP="00EB623A">
      <w:r>
        <w:lastRenderedPageBreak/>
        <w:t>Q4)</w:t>
      </w:r>
    </w:p>
    <w:p w14:paraId="722A39BA" w14:textId="77777777" w:rsidR="00EB623A" w:rsidRPr="00EB623A" w:rsidRDefault="00EB623A" w:rsidP="00EB623A">
      <w:pPr>
        <w:rPr>
          <w:b/>
          <w:bCs/>
          <w:sz w:val="28"/>
          <w:szCs w:val="24"/>
          <w:u w:val="single"/>
        </w:rPr>
      </w:pPr>
      <w:r w:rsidRPr="00EB623A">
        <w:rPr>
          <w:b/>
          <w:bCs/>
          <w:sz w:val="28"/>
          <w:szCs w:val="24"/>
          <w:u w:val="single"/>
        </w:rPr>
        <w:t>Python features used in the code:</w:t>
      </w:r>
    </w:p>
    <w:p w14:paraId="3A7EECF2" w14:textId="77777777" w:rsidR="00EB623A" w:rsidRDefault="00EB623A" w:rsidP="00EB623A">
      <w:pPr>
        <w:rPr>
          <w:b/>
          <w:bCs/>
          <w:sz w:val="28"/>
          <w:szCs w:val="24"/>
        </w:rPr>
      </w:pPr>
    </w:p>
    <w:p w14:paraId="7DDEDF83" w14:textId="712D00FE" w:rsidR="00EB623A" w:rsidRPr="00EB623A" w:rsidRDefault="00EB623A" w:rsidP="00EB623A">
      <w:r w:rsidRPr="00EB623A">
        <w:rPr>
          <w:b/>
          <w:bCs/>
        </w:rPr>
        <w:t>Function</w:t>
      </w:r>
      <w:r>
        <w:rPr>
          <w:b/>
          <w:bCs/>
        </w:rPr>
        <w:t xml:space="preserve">: </w:t>
      </w:r>
      <w:r>
        <w:t>A python function(def) is used</w:t>
      </w:r>
    </w:p>
    <w:p w14:paraId="04F8387E" w14:textId="209F99A5" w:rsidR="00EB623A" w:rsidRDefault="00EB623A" w:rsidP="00EB623A">
      <w:r w:rsidRPr="0049701D">
        <w:rPr>
          <w:b/>
          <w:bCs/>
        </w:rPr>
        <w:t>Print statement</w:t>
      </w:r>
      <w:r>
        <w:t xml:space="preserve">: The print function is used to display the </w:t>
      </w:r>
      <w:r>
        <w:t>employee bonus</w:t>
      </w:r>
      <w:r>
        <w:t>.</w:t>
      </w:r>
    </w:p>
    <w:p w14:paraId="261BED2C" w14:textId="77777777" w:rsidR="00EB623A" w:rsidRDefault="00EB623A" w:rsidP="00EB623A">
      <w:pPr>
        <w:rPr>
          <w:b/>
          <w:bCs/>
        </w:rPr>
      </w:pPr>
    </w:p>
    <w:p w14:paraId="2F75C302" w14:textId="0AD3B31B" w:rsidR="00EB623A" w:rsidRDefault="00EB623A" w:rsidP="00EB623A">
      <w:pPr>
        <w:rPr>
          <w:b/>
          <w:bCs/>
          <w:sz w:val="28"/>
          <w:szCs w:val="24"/>
          <w:u w:val="single"/>
        </w:rPr>
      </w:pPr>
      <w:r w:rsidRPr="00EB623A">
        <w:rPr>
          <w:b/>
          <w:bCs/>
          <w:sz w:val="28"/>
          <w:szCs w:val="24"/>
          <w:u w:val="single"/>
        </w:rPr>
        <w:t xml:space="preserve">Explanation </w:t>
      </w:r>
    </w:p>
    <w:p w14:paraId="4483F497" w14:textId="77777777" w:rsidR="00EB623A" w:rsidRDefault="00EB623A" w:rsidP="00EB623A">
      <w:pPr>
        <w:rPr>
          <w:b/>
          <w:bCs/>
          <w:sz w:val="28"/>
          <w:szCs w:val="24"/>
          <w:u w:val="single"/>
        </w:rPr>
      </w:pPr>
    </w:p>
    <w:p w14:paraId="3B1C06DA" w14:textId="5F7682D5" w:rsidR="00EB623A" w:rsidRDefault="00EB623A" w:rsidP="00EB623A">
      <w:r>
        <w:t xml:space="preserve">Here, the </w:t>
      </w:r>
      <w:proofErr w:type="spellStart"/>
      <w:r>
        <w:t>calculate_bonus</w:t>
      </w:r>
      <w:proofErr w:type="spellEnd"/>
      <w:r>
        <w:t xml:space="preserve"> function takes in two parameters </w:t>
      </w:r>
      <w:proofErr w:type="spellStart"/>
      <w:r>
        <w:t>performance_rating</w:t>
      </w:r>
      <w:proofErr w:type="spellEnd"/>
      <w:r>
        <w:t xml:space="preserve"> and salary. If the </w:t>
      </w:r>
      <w:proofErr w:type="spellStart"/>
      <w:r>
        <w:t>performance_rating</w:t>
      </w:r>
      <w:proofErr w:type="spellEnd"/>
      <w:r>
        <w:t xml:space="preserve"> is "excellent", the function calculates and returns the bonus as 10% of the salary. If the </w:t>
      </w:r>
      <w:proofErr w:type="spellStart"/>
      <w:r>
        <w:t>performance_rating</w:t>
      </w:r>
      <w:proofErr w:type="spellEnd"/>
      <w:r>
        <w:t xml:space="preserve"> is "good", the function calculates and returns the bonus as 5% of the salary. If the </w:t>
      </w:r>
      <w:proofErr w:type="spellStart"/>
      <w:r>
        <w:t>performance_rating</w:t>
      </w:r>
      <w:proofErr w:type="spellEnd"/>
      <w:r>
        <w:t xml:space="preserve"> is anything else, the function returns 0.</w:t>
      </w:r>
    </w:p>
    <w:p w14:paraId="7BD47C21" w14:textId="3D3FAF70" w:rsidR="00EB623A" w:rsidRDefault="00EB623A" w:rsidP="00EB623A">
      <w:r>
        <w:t xml:space="preserve">In this case, we have set </w:t>
      </w:r>
      <w:proofErr w:type="spellStart"/>
      <w:r>
        <w:t>performance_rating</w:t>
      </w:r>
      <w:proofErr w:type="spellEnd"/>
      <w:r>
        <w:t xml:space="preserve"> as "excellent" and salary as 5000. We pass these values to the </w:t>
      </w:r>
      <w:proofErr w:type="spellStart"/>
      <w:r>
        <w:t>calculate_bonus</w:t>
      </w:r>
      <w:proofErr w:type="spellEnd"/>
      <w:r>
        <w:t xml:space="preserve"> function and store the returned bonus in a variable called bonus. Finally, we print the bonus value to the console.</w:t>
      </w:r>
    </w:p>
    <w:p w14:paraId="41D5B655" w14:textId="77777777" w:rsidR="00EB623A" w:rsidRPr="00EB623A" w:rsidRDefault="00EB623A" w:rsidP="00EB623A"/>
    <w:p w14:paraId="315CA5FA" w14:textId="6E482651" w:rsidR="00EB623A" w:rsidRPr="00EB623A" w:rsidRDefault="00EB623A" w:rsidP="00EB623A">
      <w:r w:rsidRPr="00EB623A">
        <w:drawing>
          <wp:anchor distT="0" distB="0" distL="114300" distR="114300" simplePos="0" relativeHeight="251662336" behindDoc="1" locked="0" layoutInCell="1" allowOverlap="1" wp14:anchorId="60F2F406" wp14:editId="5B23FCE9">
            <wp:simplePos x="0" y="0"/>
            <wp:positionH relativeFrom="column">
              <wp:posOffset>0</wp:posOffset>
            </wp:positionH>
            <wp:positionV relativeFrom="paragraph">
              <wp:posOffset>1905</wp:posOffset>
            </wp:positionV>
            <wp:extent cx="5943600" cy="2529205"/>
            <wp:effectExtent l="0" t="0" r="0" b="4445"/>
            <wp:wrapTight wrapText="bothSides">
              <wp:wrapPolygon edited="0">
                <wp:start x="0" y="0"/>
                <wp:lineTo x="0" y="21475"/>
                <wp:lineTo x="21531" y="21475"/>
                <wp:lineTo x="21531" y="0"/>
                <wp:lineTo x="0" y="0"/>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529205"/>
                    </a:xfrm>
                    <a:prstGeom prst="rect">
                      <a:avLst/>
                    </a:prstGeom>
                  </pic:spPr>
                </pic:pic>
              </a:graphicData>
            </a:graphic>
          </wp:anchor>
        </w:drawing>
      </w:r>
    </w:p>
    <w:sectPr w:rsidR="00EB623A" w:rsidRPr="00EB62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9D2D0" w14:textId="77777777" w:rsidR="00D71B97" w:rsidRDefault="00D71B97" w:rsidP="00EB623A">
      <w:pPr>
        <w:spacing w:after="0" w:line="240" w:lineRule="auto"/>
      </w:pPr>
      <w:r>
        <w:separator/>
      </w:r>
    </w:p>
  </w:endnote>
  <w:endnote w:type="continuationSeparator" w:id="0">
    <w:p w14:paraId="5FE678F3" w14:textId="77777777" w:rsidR="00D71B97" w:rsidRDefault="00D71B97" w:rsidP="00EB6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B0759" w14:textId="77777777" w:rsidR="00D71B97" w:rsidRDefault="00D71B97" w:rsidP="00EB623A">
      <w:pPr>
        <w:spacing w:after="0" w:line="240" w:lineRule="auto"/>
      </w:pPr>
      <w:r>
        <w:separator/>
      </w:r>
    </w:p>
  </w:footnote>
  <w:footnote w:type="continuationSeparator" w:id="0">
    <w:p w14:paraId="5A4B8D7A" w14:textId="77777777" w:rsidR="00D71B97" w:rsidRDefault="00D71B97" w:rsidP="00EB623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DEyMjW3sDAzNTRQ0lEKTi0uzszPAykwrAUAmVdy0CwAAAA="/>
  </w:docVars>
  <w:rsids>
    <w:rsidRoot w:val="00822DAD"/>
    <w:rsid w:val="001E5848"/>
    <w:rsid w:val="0049701D"/>
    <w:rsid w:val="00547865"/>
    <w:rsid w:val="007C1779"/>
    <w:rsid w:val="00822DAD"/>
    <w:rsid w:val="00B349ED"/>
    <w:rsid w:val="00B971C8"/>
    <w:rsid w:val="00BE5EB7"/>
    <w:rsid w:val="00D71B97"/>
    <w:rsid w:val="00DB5EB0"/>
    <w:rsid w:val="00E2527D"/>
    <w:rsid w:val="00EA561F"/>
    <w:rsid w:val="00EB6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B041"/>
  <w15:chartTrackingRefBased/>
  <w15:docId w15:val="{DA799582-EB74-4B3E-8488-4B73A9650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49ED"/>
    <w:rPr>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62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23A"/>
    <w:rPr>
      <w:kern w:val="0"/>
      <w:sz w:val="24"/>
      <w14:ligatures w14:val="none"/>
    </w:rPr>
  </w:style>
  <w:style w:type="paragraph" w:styleId="Footer">
    <w:name w:val="footer"/>
    <w:basedOn w:val="Normal"/>
    <w:link w:val="FooterChar"/>
    <w:uiPriority w:val="99"/>
    <w:unhideWhenUsed/>
    <w:rsid w:val="00EB62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23A"/>
    <w:rPr>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42791">
      <w:bodyDiv w:val="1"/>
      <w:marLeft w:val="0"/>
      <w:marRight w:val="0"/>
      <w:marTop w:val="0"/>
      <w:marBottom w:val="0"/>
      <w:divBdr>
        <w:top w:val="none" w:sz="0" w:space="0" w:color="auto"/>
        <w:left w:val="none" w:sz="0" w:space="0" w:color="auto"/>
        <w:bottom w:val="none" w:sz="0" w:space="0" w:color="auto"/>
        <w:right w:val="none" w:sz="0" w:space="0" w:color="auto"/>
      </w:divBdr>
      <w:divsChild>
        <w:div w:id="2087457171">
          <w:marLeft w:val="0"/>
          <w:marRight w:val="0"/>
          <w:marTop w:val="0"/>
          <w:marBottom w:val="0"/>
          <w:divBdr>
            <w:top w:val="none" w:sz="0" w:space="0" w:color="auto"/>
            <w:left w:val="none" w:sz="0" w:space="0" w:color="auto"/>
            <w:bottom w:val="none" w:sz="0" w:space="0" w:color="auto"/>
            <w:right w:val="none" w:sz="0" w:space="0" w:color="auto"/>
          </w:divBdr>
          <w:divsChild>
            <w:div w:id="1470706229">
              <w:marLeft w:val="0"/>
              <w:marRight w:val="0"/>
              <w:marTop w:val="0"/>
              <w:marBottom w:val="0"/>
              <w:divBdr>
                <w:top w:val="none" w:sz="0" w:space="0" w:color="auto"/>
                <w:left w:val="none" w:sz="0" w:space="0" w:color="auto"/>
                <w:bottom w:val="none" w:sz="0" w:space="0" w:color="auto"/>
                <w:right w:val="none" w:sz="0" w:space="0" w:color="auto"/>
              </w:divBdr>
            </w:div>
            <w:div w:id="536163823">
              <w:marLeft w:val="0"/>
              <w:marRight w:val="0"/>
              <w:marTop w:val="0"/>
              <w:marBottom w:val="0"/>
              <w:divBdr>
                <w:top w:val="none" w:sz="0" w:space="0" w:color="auto"/>
                <w:left w:val="none" w:sz="0" w:space="0" w:color="auto"/>
                <w:bottom w:val="none" w:sz="0" w:space="0" w:color="auto"/>
                <w:right w:val="none" w:sz="0" w:space="0" w:color="auto"/>
              </w:divBdr>
            </w:div>
            <w:div w:id="86726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616</Words>
  <Characters>351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wwala D.J.S.S it21053528</dc:creator>
  <cp:keywords/>
  <dc:description/>
  <cp:lastModifiedBy>Arawwala D.J.S.S it21053528</cp:lastModifiedBy>
  <cp:revision>7</cp:revision>
  <dcterms:created xsi:type="dcterms:W3CDTF">2023-04-25T13:50:00Z</dcterms:created>
  <dcterms:modified xsi:type="dcterms:W3CDTF">2023-04-25T14:27:00Z</dcterms:modified>
</cp:coreProperties>
</file>